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03D22" w:rsidRPr="00D83F46" w:rsidRDefault="00003D22" w:rsidP="00D83F46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997FCA" w:rsidRPr="00D83F46" w:rsidRDefault="00997FCA" w:rsidP="00D83F46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997FCA" w:rsidRPr="00E1275E" w:rsidRDefault="00997FCA" w:rsidP="00D83F46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E1275E">
        <w:rPr>
          <w:rFonts w:ascii="Times New Roman" w:hAnsi="Times New Roman" w:cs="Times New Roman"/>
          <w:b/>
          <w:sz w:val="28"/>
          <w:szCs w:val="28"/>
        </w:rPr>
        <w:t>Lab Session</w:t>
      </w:r>
      <w:r w:rsidR="00CC0514">
        <w:rPr>
          <w:rFonts w:ascii="Times New Roman" w:hAnsi="Times New Roman" w:cs="Times New Roman"/>
          <w:b/>
          <w:sz w:val="28"/>
          <w:szCs w:val="28"/>
        </w:rPr>
        <w:t xml:space="preserve"> Week 4</w:t>
      </w:r>
    </w:p>
    <w:p w:rsidR="00AA3C3F" w:rsidRDefault="00CC0514" w:rsidP="00D83F46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monstrate Lab Assignment 1</w:t>
      </w:r>
    </w:p>
    <w:p w:rsidR="00CC0514" w:rsidRDefault="00CC0514" w:rsidP="00D83F46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un </w:t>
      </w:r>
      <w:proofErr w:type="spellStart"/>
      <w:r w:rsidRPr="00CC0514">
        <w:rPr>
          <w:rFonts w:ascii="Times New Roman" w:hAnsi="Times New Roman" w:cs="Times New Roman"/>
          <w:i/>
          <w:sz w:val="24"/>
          <w:szCs w:val="24"/>
        </w:rPr>
        <w:t>mongo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to run MongoDB</w:t>
      </w:r>
    </w:p>
    <w:p w:rsidR="00CC0514" w:rsidRPr="00352EB7" w:rsidRDefault="00CC0514" w:rsidP="00D83F46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un </w:t>
      </w:r>
      <w:r w:rsidRPr="00CC0514">
        <w:rPr>
          <w:rFonts w:ascii="Times New Roman" w:hAnsi="Times New Roman" w:cs="Times New Roman"/>
          <w:i/>
          <w:sz w:val="24"/>
          <w:szCs w:val="24"/>
        </w:rPr>
        <w:t>mongo</w:t>
      </w:r>
    </w:p>
    <w:p w:rsidR="00352EB7" w:rsidRDefault="00352EB7" w:rsidP="00D83F46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actice CRUD methods on MongoDB console</w:t>
      </w:r>
    </w:p>
    <w:p w:rsidR="00CC0514" w:rsidRDefault="00CC0514" w:rsidP="00D83F46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un MongooseTest1 example</w:t>
      </w:r>
    </w:p>
    <w:p w:rsidR="00CC0514" w:rsidRDefault="00CC0514" w:rsidP="00D83F46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d another field named </w:t>
      </w:r>
      <w:r w:rsidRPr="00CC0514">
        <w:rPr>
          <w:rFonts w:ascii="Times New Roman" w:hAnsi="Times New Roman" w:cs="Times New Roman"/>
          <w:i/>
          <w:sz w:val="24"/>
          <w:szCs w:val="24"/>
        </w:rPr>
        <w:t>program</w:t>
      </w:r>
      <w:r>
        <w:rPr>
          <w:rFonts w:ascii="Times New Roman" w:hAnsi="Times New Roman" w:cs="Times New Roman"/>
          <w:sz w:val="24"/>
          <w:szCs w:val="24"/>
        </w:rPr>
        <w:t xml:space="preserve"> to the User model</w:t>
      </w:r>
    </w:p>
    <w:p w:rsidR="00CC0514" w:rsidRDefault="00CC0514" w:rsidP="00D83F46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ke the necessary changes to the application to reflect the change</w:t>
      </w:r>
    </w:p>
    <w:p w:rsidR="00CC0514" w:rsidRPr="00694C4E" w:rsidRDefault="00CC0514" w:rsidP="00694C4E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st the modified application</w:t>
      </w:r>
    </w:p>
    <w:p w:rsidR="00BD2B5E" w:rsidRPr="00D83F46" w:rsidRDefault="00BD2B5E" w:rsidP="00D83F46">
      <w:p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BD2B5E" w:rsidRPr="00D83F4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05F5996"/>
    <w:multiLevelType w:val="hybridMultilevel"/>
    <w:tmpl w:val="2B5A8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A12232"/>
    <w:multiLevelType w:val="hybridMultilevel"/>
    <w:tmpl w:val="6C3A60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7"/>
  <w:doNotDisplayPageBoundarie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MzG1sDQyNrUwNTNQ0lEKTi0uzszPAykwrAUA3BihsywAAAA="/>
  </w:docVars>
  <w:rsids>
    <w:rsidRoot w:val="00997FCA"/>
    <w:rsid w:val="00003D22"/>
    <w:rsid w:val="00055E09"/>
    <w:rsid w:val="000B2C15"/>
    <w:rsid w:val="00174D3C"/>
    <w:rsid w:val="001979CB"/>
    <w:rsid w:val="00212D12"/>
    <w:rsid w:val="00223DE0"/>
    <w:rsid w:val="00304B30"/>
    <w:rsid w:val="0034403F"/>
    <w:rsid w:val="00352EB7"/>
    <w:rsid w:val="003C1E05"/>
    <w:rsid w:val="003D776B"/>
    <w:rsid w:val="003F4F41"/>
    <w:rsid w:val="005751DC"/>
    <w:rsid w:val="00591AA5"/>
    <w:rsid w:val="00694C4E"/>
    <w:rsid w:val="006D13E1"/>
    <w:rsid w:val="00714A80"/>
    <w:rsid w:val="007F60C6"/>
    <w:rsid w:val="00997FCA"/>
    <w:rsid w:val="00AA3C3F"/>
    <w:rsid w:val="00BD2B5E"/>
    <w:rsid w:val="00C04EC7"/>
    <w:rsid w:val="00C17056"/>
    <w:rsid w:val="00C61109"/>
    <w:rsid w:val="00CC0514"/>
    <w:rsid w:val="00D3010B"/>
    <w:rsid w:val="00D83F46"/>
    <w:rsid w:val="00E127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DF1F1E8-31DA-476D-99C2-13F262F90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3C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586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3577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45</Words>
  <Characters>2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</dc:creator>
  <cp:keywords/>
  <dc:description/>
  <cp:lastModifiedBy>Microsoft</cp:lastModifiedBy>
  <cp:revision>5</cp:revision>
  <dcterms:created xsi:type="dcterms:W3CDTF">2018-02-13T03:03:00Z</dcterms:created>
  <dcterms:modified xsi:type="dcterms:W3CDTF">2018-02-13T03:17:00Z</dcterms:modified>
</cp:coreProperties>
</file>